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87B199" w14:textId="20C60D57" w:rsidR="000E45C3" w:rsidRPr="004A5EBA" w:rsidRDefault="00FB54E3" w:rsidP="003A241D">
      <w:pPr>
        <w:pStyle w:val="Title"/>
        <w:jc w:val="center"/>
        <w:rPr>
          <w:rFonts w:ascii="Times New Roman" w:hAnsi="Times New Roman" w:cs="Times New Roman"/>
          <w:sz w:val="48"/>
          <w:szCs w:val="48"/>
        </w:rPr>
      </w:pPr>
      <w:r w:rsidRPr="004A5EBA">
        <w:rPr>
          <w:rFonts w:ascii="Times New Roman" w:hAnsi="Times New Roman" w:cs="Times New Roman"/>
          <w:noProof/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6C566342" wp14:editId="587FAA4B">
            <wp:simplePos x="0" y="0"/>
            <wp:positionH relativeFrom="margin">
              <wp:posOffset>1141095</wp:posOffset>
            </wp:positionH>
            <wp:positionV relativeFrom="paragraph">
              <wp:posOffset>-253365</wp:posOffset>
            </wp:positionV>
            <wp:extent cx="857250" cy="857250"/>
            <wp:effectExtent l="0" t="0" r="0" b="0"/>
            <wp:wrapNone/>
            <wp:docPr id="9" name="Picture 9" descr="A picture containing drawing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ribe-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74398F6C" w:rsidRPr="004A5EBA">
        <w:rPr>
          <w:rFonts w:ascii="Times New Roman" w:hAnsi="Times New Roman" w:cs="Times New Roman"/>
          <w:sz w:val="48"/>
          <w:szCs w:val="48"/>
        </w:rPr>
        <w:t xml:space="preserve"> </w:t>
      </w:r>
      <w:r w:rsidR="000F5E67" w:rsidRPr="004A5EBA">
        <w:rPr>
          <w:rFonts w:ascii="Times New Roman" w:hAnsi="Times New Roman" w:cs="Times New Roman"/>
          <w:sz w:val="48"/>
          <w:szCs w:val="48"/>
        </w:rPr>
        <w:t>ASSERT</w:t>
      </w:r>
      <w:r w:rsidR="00093615" w:rsidRPr="004A5EBA">
        <w:rPr>
          <w:rFonts w:ascii="Times New Roman" w:hAnsi="Times New Roman" w:cs="Times New Roman"/>
          <w:sz w:val="48"/>
          <w:szCs w:val="48"/>
        </w:rPr>
        <w:t xml:space="preserve"> Report</w:t>
      </w:r>
    </w:p>
    <w:p w14:paraId="58945535" w14:textId="7B82413F" w:rsidR="000E45C3" w:rsidRPr="004A5EBA" w:rsidRDefault="000E45C3" w:rsidP="005A1CD5">
      <w:pPr>
        <w:rPr>
          <w:rFonts w:ascii="Times New Roman" w:hAnsi="Times New Roman" w:cs="Times New Roman"/>
        </w:rPr>
      </w:pPr>
    </w:p>
    <w:p w14:paraId="63A8CDE6" w14:textId="374B2314" w:rsidR="00AD0703" w:rsidRPr="004A5EBA" w:rsidRDefault="00AD0703" w:rsidP="005A1CD5">
      <w:pPr>
        <w:rPr>
          <w:rFonts w:ascii="Times New Roman" w:hAnsi="Times New Roman" w:cs="Times New Roman"/>
        </w:rPr>
      </w:pPr>
    </w:p>
    <w:p w14:paraId="1A2F72BC" w14:textId="03E78368" w:rsidR="00F81466" w:rsidRPr="004A5EBA" w:rsidRDefault="00AD0703" w:rsidP="00E801C9">
      <w:pPr>
        <w:shd w:val="clear" w:color="auto" w:fill="8EAADB" w:themeFill="accent1" w:themeFillTint="99"/>
        <w:rPr>
          <w:rFonts w:ascii="Times New Roman" w:hAnsi="Times New Roman" w:cs="Times New Roman"/>
          <w:sz w:val="36"/>
          <w:szCs w:val="36"/>
        </w:rPr>
      </w:pPr>
      <w:r w:rsidRPr="004A5EBA">
        <w:rPr>
          <w:rFonts w:ascii="Times New Roman" w:hAnsi="Times New Roman" w:cs="Times New Roman"/>
          <w:sz w:val="36"/>
          <w:szCs w:val="36"/>
        </w:rPr>
        <w:t xml:space="preserve">Review Form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70"/>
        <w:gridCol w:w="4780"/>
      </w:tblGrid>
      <w:tr w:rsidR="00C80B33" w14:paraId="03EBB82F" w14:textId="77777777" w:rsidTr="00C80B33">
        <w:tc>
          <w:tcPr>
            <w:tcW w:w="4570" w:type="dxa"/>
          </w:tcPr>
          <w:p w14:paraId="05353432" w14:textId="2B68C4AE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Reviewer’s Name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Reviewer_Name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4780" w:type="dxa"/>
          </w:tcPr>
          <w:p w14:paraId="1DA2A6F5" w14:textId="65A4DCCF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Reviewers Department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Reviewer_Department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</w:tr>
      <w:tr w:rsidR="00C80B33" w14:paraId="17110741" w14:textId="77777777" w:rsidTr="00C80B33">
        <w:tc>
          <w:tcPr>
            <w:tcW w:w="4570" w:type="dxa"/>
          </w:tcPr>
          <w:p w14:paraId="42C68CE3" w14:textId="28C59BD6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Date Notification Received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Date_Received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4780" w:type="dxa"/>
          </w:tcPr>
          <w:p w14:paraId="655C0AA3" w14:textId="3949225E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Project Type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Project_Phase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</w:tr>
      <w:tr w:rsidR="00C80B33" w14:paraId="151BCAA3" w14:textId="77777777" w:rsidTr="00C80B33">
        <w:tc>
          <w:tcPr>
            <w:tcW w:w="4570" w:type="dxa"/>
          </w:tcPr>
          <w:p w14:paraId="2E7590CE" w14:textId="2858FA52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Name of Project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Project_Name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4780" w:type="dxa"/>
          </w:tcPr>
          <w:p w14:paraId="2ADA55D6" w14:textId="7AD5BFC3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Primary Jurisdiction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Jurisdiction}</w:t>
            </w:r>
          </w:p>
        </w:tc>
      </w:tr>
      <w:tr w:rsidR="00C80B33" w14:paraId="5A38FB61" w14:textId="77777777" w:rsidTr="00C80B33">
        <w:tc>
          <w:tcPr>
            <w:tcW w:w="4570" w:type="dxa"/>
          </w:tcPr>
          <w:p w14:paraId="47B66DB4" w14:textId="6982F787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Notification Type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Notification_Type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4780" w:type="dxa"/>
          </w:tcPr>
          <w:p w14:paraId="342067C0" w14:textId="5D958CF8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Notification ID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Notification_ID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</w:tr>
      <w:tr w:rsidR="00C80B33" w14:paraId="687C98CA" w14:textId="77777777" w:rsidTr="00C80B33">
        <w:tc>
          <w:tcPr>
            <w:tcW w:w="4570" w:type="dxa"/>
          </w:tcPr>
          <w:p w14:paraId="314260A1" w14:textId="44AAA409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Notes on Concerns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Note_Concern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4780" w:type="dxa"/>
          </w:tcPr>
          <w:p w14:paraId="40FDED12" w14:textId="77777777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</w:p>
        </w:tc>
      </w:tr>
      <w:tr w:rsidR="00C80B33" w14:paraId="2806639A" w14:textId="77777777" w:rsidTr="00C80B33">
        <w:tc>
          <w:tcPr>
            <w:tcW w:w="4570" w:type="dxa"/>
          </w:tcPr>
          <w:p w14:paraId="4FF48567" w14:textId="10CA4451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Notify another tribe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Noti_Tribe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4780" w:type="dxa"/>
          </w:tcPr>
          <w:p w14:paraId="2FB403E6" w14:textId="23EDD85E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Tribe name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Noti_Tribe_Text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</w:tr>
      <w:tr w:rsidR="00C80B33" w14:paraId="200A0C80" w14:textId="77777777" w:rsidTr="00C80B33">
        <w:tc>
          <w:tcPr>
            <w:tcW w:w="4570" w:type="dxa"/>
          </w:tcPr>
          <w:p w14:paraId="48AF9C2C" w14:textId="4ADCF70B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Notify another department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Noti_Dept_Select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4780" w:type="dxa"/>
          </w:tcPr>
          <w:p w14:paraId="707A5489" w14:textId="11CCEF69" w:rsidR="00C80B33" w:rsidRPr="00C21E17" w:rsidRDefault="00C80B33" w:rsidP="005169A6">
            <w:pPr>
              <w:tabs>
                <w:tab w:val="right" w:pos="9360"/>
              </w:tabs>
              <w:rPr>
                <w:rFonts w:ascii="Times New Roman" w:hAnsi="Times New Roman" w:cs="Times New Roman"/>
                <w:shd w:val="clear" w:color="auto" w:fill="8EAADB" w:themeFill="accent1" w:themeFillTint="99"/>
              </w:rPr>
            </w:pPr>
            <w:r w:rsidRPr="00C21E17">
              <w:rPr>
                <w:rFonts w:ascii="Times New Roman" w:hAnsi="Times New Roman" w:cs="Times New Roman"/>
                <w:color w:val="000000" w:themeColor="text1"/>
              </w:rPr>
              <w:t>Location Type: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C21E17">
              <w:rPr>
                <w:rFonts w:ascii="Times New Roman" w:hAnsi="Times New Roman" w:cs="Times New Roman"/>
              </w:rPr>
              <w:t>${</w:t>
            </w:r>
            <w:proofErr w:type="spellStart"/>
            <w:r w:rsidRPr="00C21E17">
              <w:rPr>
                <w:rFonts w:ascii="Times New Roman" w:hAnsi="Times New Roman" w:cs="Times New Roman"/>
              </w:rPr>
              <w:t>Location_Type</w:t>
            </w:r>
            <w:proofErr w:type="spellEnd"/>
            <w:r w:rsidRPr="00C21E17">
              <w:rPr>
                <w:rFonts w:ascii="Times New Roman" w:hAnsi="Times New Roman" w:cs="Times New Roman"/>
              </w:rPr>
              <w:t>}</w:t>
            </w:r>
          </w:p>
        </w:tc>
      </w:tr>
    </w:tbl>
    <w:p w14:paraId="3CC26505" w14:textId="77777777" w:rsidR="005169A6" w:rsidRPr="004A5EBA" w:rsidRDefault="005169A6" w:rsidP="005169A6">
      <w:pPr>
        <w:tabs>
          <w:tab w:val="right" w:pos="9360"/>
        </w:tabs>
        <w:spacing w:after="0"/>
        <w:rPr>
          <w:rFonts w:ascii="Times New Roman" w:hAnsi="Times New Roman" w:cs="Times New Roman"/>
          <w:sz w:val="12"/>
          <w:szCs w:val="12"/>
          <w:shd w:val="clear" w:color="auto" w:fill="8EAADB" w:themeFill="accent1" w:themeFillTint="99"/>
        </w:rPr>
      </w:pPr>
    </w:p>
    <w:p w14:paraId="30806B3E" w14:textId="718CAC7E" w:rsidR="00A36A28" w:rsidRPr="004A5EBA" w:rsidRDefault="00DB0A45" w:rsidP="00F5540D">
      <w:pPr>
        <w:tabs>
          <w:tab w:val="right" w:pos="9360"/>
        </w:tabs>
        <w:rPr>
          <w:rFonts w:ascii="Times New Roman" w:hAnsi="Times New Roman" w:cs="Times New Roman"/>
          <w:sz w:val="36"/>
          <w:szCs w:val="36"/>
          <w:shd w:val="clear" w:color="auto" w:fill="8EAADB" w:themeFill="accent1" w:themeFillTint="99"/>
        </w:rPr>
      </w:pPr>
      <w:r w:rsidRPr="004A5EBA">
        <w:rPr>
          <w:rFonts w:ascii="Times New Roman" w:hAnsi="Times New Roman" w:cs="Times New Roman"/>
          <w:sz w:val="36"/>
          <w:szCs w:val="36"/>
          <w:shd w:val="clear" w:color="auto" w:fill="8EAADB" w:themeFill="accent1" w:themeFillTint="99"/>
        </w:rPr>
        <w:t>Abstract</w:t>
      </w:r>
      <w:r w:rsidR="00F5540D" w:rsidRPr="004A5EBA">
        <w:rPr>
          <w:rFonts w:ascii="Times New Roman" w:hAnsi="Times New Roman" w:cs="Times New Roman"/>
          <w:sz w:val="36"/>
          <w:szCs w:val="36"/>
          <w:shd w:val="clear" w:color="auto" w:fill="8EAADB" w:themeFill="accent1" w:themeFillTint="99"/>
        </w:rPr>
        <w:tab/>
      </w:r>
    </w:p>
    <w:p w14:paraId="1E7FEE55" w14:textId="77777777" w:rsidR="003C5C45" w:rsidRPr="004A5EBA" w:rsidRDefault="003C5C45" w:rsidP="003C5C45">
      <w:pPr>
        <w:rPr>
          <w:rFonts w:ascii="Times New Roman" w:hAnsi="Times New Roman" w:cs="Times New Roman"/>
        </w:rPr>
      </w:pPr>
      <w:r w:rsidRPr="004A5EBA">
        <w:rPr>
          <w:rFonts w:ascii="Times New Roman" w:hAnsi="Times New Roman" w:cs="Times New Roman"/>
        </w:rPr>
        <w:t>${Abstract}</w:t>
      </w:r>
    </w:p>
    <w:p w14:paraId="310AF860" w14:textId="4BE0F615" w:rsidR="00DB0A45" w:rsidRPr="004A5EBA" w:rsidRDefault="00DB0A45" w:rsidP="005A1CD5">
      <w:pPr>
        <w:rPr>
          <w:rFonts w:ascii="Times New Roman" w:hAnsi="Times New Roman" w:cs="Times New Roman"/>
        </w:rPr>
      </w:pPr>
    </w:p>
    <w:p w14:paraId="2E5FC46A" w14:textId="1D5361BD" w:rsidR="00F81466" w:rsidRPr="004A5EBA" w:rsidRDefault="00DB0A45" w:rsidP="00F14439">
      <w:pPr>
        <w:shd w:val="clear" w:color="auto" w:fill="8EAADB" w:themeFill="accent1" w:themeFillTint="99"/>
        <w:rPr>
          <w:rFonts w:ascii="Times New Roman" w:hAnsi="Times New Roman" w:cs="Times New Roman"/>
          <w:sz w:val="36"/>
          <w:szCs w:val="36"/>
        </w:rPr>
      </w:pPr>
      <w:r w:rsidRPr="004A5EBA">
        <w:rPr>
          <w:rFonts w:ascii="Times New Roman" w:hAnsi="Times New Roman" w:cs="Times New Roman"/>
          <w:sz w:val="36"/>
          <w:szCs w:val="36"/>
        </w:rPr>
        <w:t>Impacts</w:t>
      </w:r>
      <w:r w:rsidR="00681687">
        <w:rPr>
          <w:rFonts w:ascii="Times New Roman" w:hAnsi="Times New Roman" w:cs="Times New Roman"/>
          <w:sz w:val="36"/>
          <w:szCs w:val="3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E3A6F" w:rsidRPr="004A5EBA" w14:paraId="14BBE788" w14:textId="77777777" w:rsidTr="00F14439">
        <w:tc>
          <w:tcPr>
            <w:tcW w:w="9350" w:type="dxa"/>
            <w:gridSpan w:val="2"/>
            <w:shd w:val="clear" w:color="auto" w:fill="AEAAAA" w:themeFill="background2" w:themeFillShade="BF"/>
          </w:tcPr>
          <w:p w14:paraId="090B6204" w14:textId="2933A535" w:rsidR="003E3A6F" w:rsidRPr="003651FD" w:rsidRDefault="003E3A6F" w:rsidP="005A1C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651FD">
              <w:rPr>
                <w:rFonts w:ascii="Times New Roman" w:hAnsi="Times New Roman" w:cs="Times New Roman"/>
                <w:sz w:val="24"/>
                <w:szCs w:val="24"/>
              </w:rPr>
              <w:t>Environmental</w:t>
            </w:r>
          </w:p>
        </w:tc>
      </w:tr>
      <w:tr w:rsidR="000C5EA1" w:rsidRPr="004A5EBA" w14:paraId="22CF2FDF" w14:textId="77777777" w:rsidTr="000C5EA1">
        <w:tc>
          <w:tcPr>
            <w:tcW w:w="4675" w:type="dxa"/>
          </w:tcPr>
          <w:p w14:paraId="07AE091A" w14:textId="01971686" w:rsidR="000C5EA1" w:rsidRPr="003651FD" w:rsidRDefault="006D2CE0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Anticipated environmental resource impacts</w:t>
            </w:r>
          </w:p>
        </w:tc>
        <w:tc>
          <w:tcPr>
            <w:tcW w:w="4675" w:type="dxa"/>
          </w:tcPr>
          <w:p w14:paraId="3A9FE2DE" w14:textId="41C1E411" w:rsidR="000C5EA1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Enviro_Impact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0C5EA1" w:rsidRPr="004A5EBA" w14:paraId="5819F6B9" w14:textId="77777777" w:rsidTr="000C5EA1">
        <w:tc>
          <w:tcPr>
            <w:tcW w:w="4675" w:type="dxa"/>
          </w:tcPr>
          <w:p w14:paraId="016C53F5" w14:textId="6CCD95E5" w:rsidR="000C5EA1" w:rsidRPr="003651FD" w:rsidRDefault="006D2CE0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Type of impact</w:t>
            </w:r>
          </w:p>
        </w:tc>
        <w:tc>
          <w:tcPr>
            <w:tcW w:w="4675" w:type="dxa"/>
          </w:tcPr>
          <w:p w14:paraId="33DD9E98" w14:textId="0BE11B4B" w:rsidR="000C5EA1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Enviro_Impact_Type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0C5EA1" w:rsidRPr="004A5EBA" w14:paraId="39CAD91F" w14:textId="77777777" w:rsidTr="000C5EA1">
        <w:tc>
          <w:tcPr>
            <w:tcW w:w="4675" w:type="dxa"/>
          </w:tcPr>
          <w:p w14:paraId="771B03D0" w14:textId="1B47EECB" w:rsidR="000C5EA1" w:rsidRPr="003651FD" w:rsidRDefault="003166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Wetland impact</w:t>
            </w:r>
            <w:r w:rsidR="00F14439" w:rsidRPr="003651FD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4675" w:type="dxa"/>
          </w:tcPr>
          <w:p w14:paraId="626E3A99" w14:textId="34700EE4" w:rsidR="000C5EA1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Wetland_Likert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0C5EA1" w:rsidRPr="004A5EBA" w14:paraId="27D299E6" w14:textId="77777777" w:rsidTr="000C5EA1">
        <w:tc>
          <w:tcPr>
            <w:tcW w:w="4675" w:type="dxa"/>
          </w:tcPr>
          <w:p w14:paraId="35F8566D" w14:textId="6D8F571B" w:rsidR="000C5EA1" w:rsidRPr="003651FD" w:rsidRDefault="00BA058D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Aquatic area impacts</w:t>
            </w:r>
          </w:p>
        </w:tc>
        <w:tc>
          <w:tcPr>
            <w:tcW w:w="4675" w:type="dxa"/>
          </w:tcPr>
          <w:p w14:paraId="1318571C" w14:textId="1419CBA2" w:rsidR="000C5EA1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Aquatic_Likert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0C5EA1" w:rsidRPr="004A5EBA" w14:paraId="3A13032D" w14:textId="77777777" w:rsidTr="000C5EA1">
        <w:tc>
          <w:tcPr>
            <w:tcW w:w="4675" w:type="dxa"/>
          </w:tcPr>
          <w:p w14:paraId="5566E665" w14:textId="42841739" w:rsidR="000C5EA1" w:rsidRPr="003651FD" w:rsidRDefault="00BA058D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Storm water impacts</w:t>
            </w:r>
          </w:p>
        </w:tc>
        <w:tc>
          <w:tcPr>
            <w:tcW w:w="4675" w:type="dxa"/>
          </w:tcPr>
          <w:p w14:paraId="67A1825C" w14:textId="5D9F85AE" w:rsidR="000C5EA1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Storm_Likert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0C5EA1" w:rsidRPr="004A5EBA" w14:paraId="3C776C82" w14:textId="77777777" w:rsidTr="000C5EA1">
        <w:tc>
          <w:tcPr>
            <w:tcW w:w="4675" w:type="dxa"/>
          </w:tcPr>
          <w:p w14:paraId="066DA394" w14:textId="3CC935F9" w:rsidR="000C5EA1" w:rsidRPr="003651FD" w:rsidRDefault="00BA058D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Vegetation impacts</w:t>
            </w:r>
          </w:p>
        </w:tc>
        <w:tc>
          <w:tcPr>
            <w:tcW w:w="4675" w:type="dxa"/>
          </w:tcPr>
          <w:p w14:paraId="37290A28" w14:textId="2C0A632B" w:rsidR="000C5EA1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Veg_Likert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0C5EA1" w:rsidRPr="004A5EBA" w14:paraId="4A43E1F2" w14:textId="77777777" w:rsidTr="000C5EA1">
        <w:tc>
          <w:tcPr>
            <w:tcW w:w="4675" w:type="dxa"/>
          </w:tcPr>
          <w:p w14:paraId="4C8A981C" w14:textId="7CE4B5CA" w:rsidR="000C5EA1" w:rsidRPr="003651FD" w:rsidRDefault="00BA058D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Water type impacts</w:t>
            </w:r>
          </w:p>
        </w:tc>
        <w:tc>
          <w:tcPr>
            <w:tcW w:w="4675" w:type="dxa"/>
          </w:tcPr>
          <w:p w14:paraId="7BFA3EB0" w14:textId="11768483" w:rsidR="000C5EA1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Watertype_Likert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BA058D" w:rsidRPr="004A5EBA" w14:paraId="19FEDC68" w14:textId="77777777" w:rsidTr="000C5EA1">
        <w:tc>
          <w:tcPr>
            <w:tcW w:w="4675" w:type="dxa"/>
          </w:tcPr>
          <w:p w14:paraId="78DB2384" w14:textId="6152C828" w:rsidR="00BA058D" w:rsidRPr="003651FD" w:rsidRDefault="00BA058D" w:rsidP="00BA058D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Mitigation</w:t>
            </w:r>
          </w:p>
        </w:tc>
        <w:tc>
          <w:tcPr>
            <w:tcW w:w="4675" w:type="dxa"/>
          </w:tcPr>
          <w:p w14:paraId="09EE6755" w14:textId="62CA11DF" w:rsidR="00BA058D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Mitigation}</w:t>
            </w:r>
          </w:p>
        </w:tc>
      </w:tr>
      <w:tr w:rsidR="003C5C45" w:rsidRPr="004A5EBA" w14:paraId="1915286E" w14:textId="77777777" w:rsidTr="000C5EA1">
        <w:tc>
          <w:tcPr>
            <w:tcW w:w="4675" w:type="dxa"/>
          </w:tcPr>
          <w:p w14:paraId="7333B7F8" w14:textId="1DE6B1DB" w:rsidR="003C5C45" w:rsidRPr="003651FD" w:rsidRDefault="003C5C45" w:rsidP="00BA058D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Type of mitigation</w:t>
            </w:r>
          </w:p>
        </w:tc>
        <w:tc>
          <w:tcPr>
            <w:tcW w:w="4675" w:type="dxa"/>
          </w:tcPr>
          <w:p w14:paraId="2225A419" w14:textId="1A060820" w:rsidR="003C5C45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Type_of_mitigation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3C5C45" w:rsidRPr="004A5EBA" w14:paraId="44FA016B" w14:textId="77777777" w:rsidTr="000C5EA1">
        <w:tc>
          <w:tcPr>
            <w:tcW w:w="4675" w:type="dxa"/>
          </w:tcPr>
          <w:p w14:paraId="6B501C1C" w14:textId="0292D84C" w:rsidR="003C5C45" w:rsidRPr="003651FD" w:rsidRDefault="00483DBB" w:rsidP="00BA058D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Measures taken to protect or mitigate</w:t>
            </w:r>
          </w:p>
        </w:tc>
        <w:tc>
          <w:tcPr>
            <w:tcW w:w="4675" w:type="dxa"/>
          </w:tcPr>
          <w:p w14:paraId="7B5347E4" w14:textId="69ADB5C8" w:rsidR="003C5C45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Mitigation_Desc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</w:tbl>
    <w:p w14:paraId="7A2CD0CA" w14:textId="7542A7ED" w:rsidR="005A1CD5" w:rsidRPr="004A5EBA" w:rsidRDefault="005A1CD5" w:rsidP="005A1CD5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C733B" w:rsidRPr="004A5EBA" w14:paraId="14AB17A3" w14:textId="77777777" w:rsidTr="00E93B9C">
        <w:tc>
          <w:tcPr>
            <w:tcW w:w="9350" w:type="dxa"/>
            <w:gridSpan w:val="2"/>
            <w:shd w:val="clear" w:color="auto" w:fill="AEAAAA" w:themeFill="background2" w:themeFillShade="BF"/>
          </w:tcPr>
          <w:p w14:paraId="39267D8B" w14:textId="788D5E97" w:rsidR="003C733B" w:rsidRPr="003651FD" w:rsidRDefault="003C733B" w:rsidP="005A1C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651FD">
              <w:rPr>
                <w:rFonts w:ascii="Times New Roman" w:hAnsi="Times New Roman" w:cs="Times New Roman"/>
                <w:sz w:val="24"/>
                <w:szCs w:val="24"/>
              </w:rPr>
              <w:t>Cultural</w:t>
            </w:r>
          </w:p>
        </w:tc>
      </w:tr>
      <w:tr w:rsidR="003C733B" w:rsidRPr="004A5EBA" w14:paraId="38D32118" w14:textId="77777777" w:rsidTr="003C733B">
        <w:tc>
          <w:tcPr>
            <w:tcW w:w="4675" w:type="dxa"/>
          </w:tcPr>
          <w:p w14:paraId="02B68F67" w14:textId="1E7D06FF" w:rsidR="003C733B" w:rsidRPr="003651FD" w:rsidRDefault="00491F6E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 xml:space="preserve">Anticipated cultural </w:t>
            </w:r>
            <w:r w:rsidR="00E125E1" w:rsidRPr="003651FD">
              <w:rPr>
                <w:rFonts w:ascii="Times New Roman" w:hAnsi="Times New Roman" w:cs="Times New Roman"/>
              </w:rPr>
              <w:t>impacts</w:t>
            </w:r>
          </w:p>
        </w:tc>
        <w:tc>
          <w:tcPr>
            <w:tcW w:w="4675" w:type="dxa"/>
          </w:tcPr>
          <w:p w14:paraId="30A804F6" w14:textId="56E1D362" w:rsidR="003C733B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Impact_Culture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3C733B" w:rsidRPr="004A5EBA" w14:paraId="05F02CB3" w14:textId="77777777" w:rsidTr="003C733B">
        <w:tc>
          <w:tcPr>
            <w:tcW w:w="4675" w:type="dxa"/>
          </w:tcPr>
          <w:p w14:paraId="16A96A64" w14:textId="4A045160" w:rsidR="003C733B" w:rsidRPr="003651FD" w:rsidRDefault="00F15458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Type of cultural impacts</w:t>
            </w:r>
          </w:p>
        </w:tc>
        <w:tc>
          <w:tcPr>
            <w:tcW w:w="4675" w:type="dxa"/>
          </w:tcPr>
          <w:p w14:paraId="7C633B8B" w14:textId="6853C560" w:rsidR="003C733B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Culture_Type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3C733B" w:rsidRPr="004A5EBA" w14:paraId="64C737D8" w14:textId="77777777" w:rsidTr="003C733B">
        <w:tc>
          <w:tcPr>
            <w:tcW w:w="4675" w:type="dxa"/>
          </w:tcPr>
          <w:p w14:paraId="69EF8366" w14:textId="756E0550" w:rsidR="003C733B" w:rsidRPr="003651FD" w:rsidRDefault="00E836F0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Cultural impact notes</w:t>
            </w:r>
          </w:p>
        </w:tc>
        <w:tc>
          <w:tcPr>
            <w:tcW w:w="4675" w:type="dxa"/>
          </w:tcPr>
          <w:p w14:paraId="2490DEFC" w14:textId="697F71F8" w:rsidR="003C733B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Culture_Note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3C733B" w:rsidRPr="004A5EBA" w14:paraId="2D67A54F" w14:textId="77777777" w:rsidTr="003C733B">
        <w:tc>
          <w:tcPr>
            <w:tcW w:w="4675" w:type="dxa"/>
          </w:tcPr>
          <w:p w14:paraId="49B6528D" w14:textId="3EA8EAEB" w:rsidR="003C733B" w:rsidRPr="003651FD" w:rsidRDefault="00095173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Known archaeology site</w:t>
            </w:r>
          </w:p>
        </w:tc>
        <w:tc>
          <w:tcPr>
            <w:tcW w:w="4675" w:type="dxa"/>
          </w:tcPr>
          <w:p w14:paraId="7289D970" w14:textId="5316FA4C" w:rsidR="003C733B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Archeology}</w:t>
            </w:r>
          </w:p>
        </w:tc>
      </w:tr>
      <w:tr w:rsidR="003C733B" w:rsidRPr="004A5EBA" w14:paraId="2289490F" w14:textId="77777777" w:rsidTr="003C733B">
        <w:tc>
          <w:tcPr>
            <w:tcW w:w="4675" w:type="dxa"/>
          </w:tcPr>
          <w:p w14:paraId="7C3D98D8" w14:textId="44CE7439" w:rsidR="003C733B" w:rsidRPr="003651FD" w:rsidRDefault="00483DBB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Measures taken to protect or mitigate</w:t>
            </w:r>
          </w:p>
        </w:tc>
        <w:tc>
          <w:tcPr>
            <w:tcW w:w="4675" w:type="dxa"/>
          </w:tcPr>
          <w:p w14:paraId="621D8BCE" w14:textId="1C0415E9" w:rsidR="003C733B" w:rsidRPr="003651FD" w:rsidRDefault="003651FD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</w:t>
            </w:r>
            <w:r w:rsidR="00C03501" w:rsidRPr="003651FD">
              <w:rPr>
                <w:rFonts w:ascii="Times New Roman" w:hAnsi="Times New Roman" w:cs="Times New Roman"/>
              </w:rPr>
              <w:t>{</w:t>
            </w:r>
            <w:proofErr w:type="spellStart"/>
            <w:r w:rsidR="00C03501" w:rsidRPr="003651FD">
              <w:rPr>
                <w:rFonts w:ascii="Times New Roman" w:hAnsi="Times New Roman" w:cs="Times New Roman"/>
              </w:rPr>
              <w:t>Archeology_Mitigate</w:t>
            </w:r>
            <w:proofErr w:type="spellEnd"/>
            <w:r w:rsidR="00C03501"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483DBB" w:rsidRPr="004A5EBA" w14:paraId="512DA795" w14:textId="77777777" w:rsidTr="003C733B">
        <w:tc>
          <w:tcPr>
            <w:tcW w:w="4675" w:type="dxa"/>
          </w:tcPr>
          <w:p w14:paraId="46399EC5" w14:textId="674EBEBC" w:rsidR="00483DBB" w:rsidRPr="003651FD" w:rsidRDefault="00483DBB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Archaeological study performed on or near the site</w:t>
            </w:r>
          </w:p>
        </w:tc>
        <w:tc>
          <w:tcPr>
            <w:tcW w:w="4675" w:type="dxa"/>
          </w:tcPr>
          <w:p w14:paraId="2B8CBCA4" w14:textId="1FA68107" w:rsidR="00483DBB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Arch_YN_study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483DBB" w:rsidRPr="004A5EBA" w14:paraId="5C94CEE2" w14:textId="77777777" w:rsidTr="003C733B">
        <w:tc>
          <w:tcPr>
            <w:tcW w:w="4675" w:type="dxa"/>
          </w:tcPr>
          <w:p w14:paraId="195E232D" w14:textId="0BF5FBF4" w:rsidR="00483DBB" w:rsidRPr="003651FD" w:rsidRDefault="00483DBB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Describe archeological study</w:t>
            </w:r>
          </w:p>
        </w:tc>
        <w:tc>
          <w:tcPr>
            <w:tcW w:w="4675" w:type="dxa"/>
          </w:tcPr>
          <w:p w14:paraId="4B782E4B" w14:textId="4E16A396" w:rsidR="00483DBB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Arch_Study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483DBB" w:rsidRPr="004A5EBA" w14:paraId="2D389239" w14:textId="77777777" w:rsidTr="003C733B">
        <w:tc>
          <w:tcPr>
            <w:tcW w:w="4675" w:type="dxa"/>
          </w:tcPr>
          <w:p w14:paraId="26054080" w14:textId="64692B15" w:rsidR="00483DBB" w:rsidRPr="003651FD" w:rsidRDefault="00483DBB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Probability of archaeology resources being discovered</w:t>
            </w:r>
          </w:p>
        </w:tc>
        <w:tc>
          <w:tcPr>
            <w:tcW w:w="4675" w:type="dxa"/>
          </w:tcPr>
          <w:p w14:paraId="32882D24" w14:textId="02B97412" w:rsidR="00483DBB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Arch_Resources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  <w:tr w:rsidR="00C102B5" w:rsidRPr="004A5EBA" w14:paraId="64F606D1" w14:textId="77777777" w:rsidTr="003C733B">
        <w:tc>
          <w:tcPr>
            <w:tcW w:w="4675" w:type="dxa"/>
          </w:tcPr>
          <w:p w14:paraId="5D27D973" w14:textId="5F57EC6F" w:rsidR="00C102B5" w:rsidRPr="003651FD" w:rsidRDefault="000A25D6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Known or named ethnographic site</w:t>
            </w:r>
          </w:p>
        </w:tc>
        <w:tc>
          <w:tcPr>
            <w:tcW w:w="4675" w:type="dxa"/>
          </w:tcPr>
          <w:p w14:paraId="5CCDF9D3" w14:textId="4F345C21" w:rsidR="00C102B5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Ethnographic}</w:t>
            </w:r>
          </w:p>
        </w:tc>
      </w:tr>
      <w:tr w:rsidR="003C733B" w:rsidRPr="004A5EBA" w14:paraId="331A2906" w14:textId="77777777" w:rsidTr="003C733B">
        <w:tc>
          <w:tcPr>
            <w:tcW w:w="4675" w:type="dxa"/>
          </w:tcPr>
          <w:p w14:paraId="07C49B85" w14:textId="531F89E5" w:rsidR="003C733B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Name of ethnographic site</w:t>
            </w:r>
          </w:p>
        </w:tc>
        <w:tc>
          <w:tcPr>
            <w:tcW w:w="4675" w:type="dxa"/>
          </w:tcPr>
          <w:p w14:paraId="1C8EF358" w14:textId="562490BC" w:rsidR="003C733B" w:rsidRPr="003651FD" w:rsidRDefault="00C03501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Ethno_Name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</w:tr>
    </w:tbl>
    <w:p w14:paraId="19312CE8" w14:textId="68A8B70E" w:rsidR="003C733B" w:rsidRPr="004A5EBA" w:rsidRDefault="003C733B" w:rsidP="005A1CD5">
      <w:pPr>
        <w:rPr>
          <w:rFonts w:ascii="Times New Roman" w:hAnsi="Times New Roman" w:cs="Times New Roman"/>
        </w:rPr>
      </w:pPr>
    </w:p>
    <w:p w14:paraId="2B83793E" w14:textId="50DAA157" w:rsidR="00D54D12" w:rsidRPr="004A5EBA" w:rsidRDefault="0009617B" w:rsidP="0007423E">
      <w:pPr>
        <w:shd w:val="clear" w:color="auto" w:fill="8EAADB" w:themeFill="accent1" w:themeFillTint="99"/>
        <w:rPr>
          <w:rFonts w:ascii="Times New Roman" w:hAnsi="Times New Roman" w:cs="Times New Roman"/>
          <w:sz w:val="36"/>
          <w:szCs w:val="36"/>
        </w:rPr>
      </w:pPr>
      <w:r w:rsidRPr="004A5EBA">
        <w:rPr>
          <w:rFonts w:ascii="Times New Roman" w:hAnsi="Times New Roman" w:cs="Times New Roman"/>
          <w:sz w:val="36"/>
          <w:szCs w:val="36"/>
        </w:rPr>
        <w:t>Activity Data</w:t>
      </w:r>
      <w:r w:rsidR="005E524E">
        <w:rPr>
          <w:rFonts w:ascii="Times New Roman" w:hAnsi="Times New Roman" w:cs="Times New Roman"/>
          <w:sz w:val="36"/>
          <w:szCs w:val="36"/>
        </w:rPr>
        <w:t xml:space="preserve"> </w:t>
      </w:r>
      <w:r w:rsidR="00A60B66" w:rsidRPr="00ED3F7F">
        <w:rPr>
          <w:rFonts w:ascii="Times New Roman" w:hAnsi="Times New Roman" w:cs="Times New Roman"/>
        </w:rPr>
        <w:t>${#Activity_Repeat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5"/>
        <w:gridCol w:w="2407"/>
        <w:gridCol w:w="2314"/>
        <w:gridCol w:w="2314"/>
      </w:tblGrid>
      <w:tr w:rsidR="00ED3F7F" w:rsidRPr="004A5EBA" w14:paraId="734C63FB" w14:textId="77777777" w:rsidTr="003D728B">
        <w:tc>
          <w:tcPr>
            <w:tcW w:w="2315" w:type="dxa"/>
            <w:shd w:val="clear" w:color="auto" w:fill="AEAAAA" w:themeFill="background2" w:themeFillShade="BF"/>
          </w:tcPr>
          <w:p w14:paraId="0D8B9319" w14:textId="165E2EA0" w:rsidR="0007423E" w:rsidRPr="003651FD" w:rsidRDefault="004A5EBA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Activity Type</w:t>
            </w:r>
          </w:p>
        </w:tc>
        <w:tc>
          <w:tcPr>
            <w:tcW w:w="2407" w:type="dxa"/>
            <w:shd w:val="clear" w:color="auto" w:fill="AEAAAA" w:themeFill="background2" w:themeFillShade="BF"/>
          </w:tcPr>
          <w:p w14:paraId="3E96D3DD" w14:textId="4C691A13" w:rsidR="0007423E" w:rsidRPr="003651FD" w:rsidRDefault="004A5EBA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Departments Involved</w:t>
            </w:r>
          </w:p>
        </w:tc>
        <w:tc>
          <w:tcPr>
            <w:tcW w:w="2314" w:type="dxa"/>
            <w:shd w:val="clear" w:color="auto" w:fill="AEAAAA" w:themeFill="background2" w:themeFillShade="BF"/>
          </w:tcPr>
          <w:p w14:paraId="3B4A9E73" w14:textId="12B5A1A5" w:rsidR="0007423E" w:rsidRPr="003651FD" w:rsidRDefault="004A5EBA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Staff Involved</w:t>
            </w:r>
          </w:p>
        </w:tc>
        <w:tc>
          <w:tcPr>
            <w:tcW w:w="2314" w:type="dxa"/>
            <w:shd w:val="clear" w:color="auto" w:fill="AEAAAA" w:themeFill="background2" w:themeFillShade="BF"/>
          </w:tcPr>
          <w:p w14:paraId="38AD8176" w14:textId="37FC7C67" w:rsidR="0007423E" w:rsidRPr="003651FD" w:rsidRDefault="004A5EBA" w:rsidP="005A1CD5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Date Activity Occurred</w:t>
            </w:r>
          </w:p>
        </w:tc>
      </w:tr>
      <w:tr w:rsidR="0007423E" w:rsidRPr="004A5EBA" w14:paraId="4DE956ED" w14:textId="77777777" w:rsidTr="003D728B">
        <w:tc>
          <w:tcPr>
            <w:tcW w:w="2315" w:type="dxa"/>
          </w:tcPr>
          <w:p w14:paraId="54A48566" w14:textId="21A2F1FD" w:rsidR="0007423E" w:rsidRPr="003651FD" w:rsidRDefault="005E524E" w:rsidP="005A1CD5">
            <w:pPr>
              <w:rPr>
                <w:rFonts w:ascii="Times New Roman" w:hAnsi="Times New Roman" w:cs="Times New Roman"/>
              </w:rPr>
            </w:pPr>
            <w:r w:rsidRPr="00ED3F7F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Activity_Type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2407" w:type="dxa"/>
          </w:tcPr>
          <w:p w14:paraId="706F3ED8" w14:textId="77777777" w:rsidR="004A5EBA" w:rsidRPr="003651FD" w:rsidRDefault="004A5EBA" w:rsidP="004A5EBA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Activity_Department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  <w:p w14:paraId="469E8594" w14:textId="77777777" w:rsidR="0007423E" w:rsidRPr="003651FD" w:rsidRDefault="0007423E" w:rsidP="005A1C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4" w:type="dxa"/>
          </w:tcPr>
          <w:p w14:paraId="6E3D9223" w14:textId="77777777" w:rsidR="004A5EBA" w:rsidRPr="003651FD" w:rsidRDefault="004A5EBA" w:rsidP="004A5EBA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Activity_Staff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  <w:p w14:paraId="4A774B58" w14:textId="77777777" w:rsidR="0007423E" w:rsidRPr="003651FD" w:rsidRDefault="0007423E" w:rsidP="005A1CD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314" w:type="dxa"/>
          </w:tcPr>
          <w:p w14:paraId="360B969E" w14:textId="77777777" w:rsidR="004A5EBA" w:rsidRPr="003651FD" w:rsidRDefault="004A5EBA" w:rsidP="004A5EBA">
            <w:pPr>
              <w:rPr>
                <w:rFonts w:ascii="Times New Roman" w:hAnsi="Times New Roman" w:cs="Times New Roman"/>
              </w:rPr>
            </w:pPr>
            <w:r w:rsidRPr="003651FD">
              <w:rPr>
                <w:rFonts w:ascii="Times New Roman" w:hAnsi="Times New Roman" w:cs="Times New Roman"/>
              </w:rPr>
              <w:t>${</w:t>
            </w:r>
            <w:proofErr w:type="spellStart"/>
            <w:r w:rsidRPr="003651FD">
              <w:rPr>
                <w:rFonts w:ascii="Times New Roman" w:hAnsi="Times New Roman" w:cs="Times New Roman"/>
              </w:rPr>
              <w:t>Activity_Date</w:t>
            </w:r>
            <w:proofErr w:type="spellEnd"/>
            <w:r w:rsidRPr="003651FD">
              <w:rPr>
                <w:rFonts w:ascii="Times New Roman" w:hAnsi="Times New Roman" w:cs="Times New Roman"/>
              </w:rPr>
              <w:t>}</w:t>
            </w:r>
          </w:p>
          <w:p w14:paraId="5D923ADF" w14:textId="77777777" w:rsidR="0007423E" w:rsidRPr="003651FD" w:rsidRDefault="0007423E" w:rsidP="005A1CD5">
            <w:pPr>
              <w:rPr>
                <w:rFonts w:ascii="Times New Roman" w:hAnsi="Times New Roman" w:cs="Times New Roman"/>
              </w:rPr>
            </w:pPr>
          </w:p>
        </w:tc>
      </w:tr>
    </w:tbl>
    <w:p w14:paraId="66152EE6" w14:textId="2AEAC875" w:rsidR="00506120" w:rsidRDefault="00794668" w:rsidP="005A1C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{/}</w:t>
      </w:r>
    </w:p>
    <w:sectPr w:rsidR="00506120" w:rsidSect="00F32129"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923827" w14:textId="77777777" w:rsidR="00FD6C7A" w:rsidRDefault="00FD6C7A" w:rsidP="00CB04AA">
      <w:pPr>
        <w:spacing w:after="0" w:line="240" w:lineRule="auto"/>
      </w:pPr>
      <w:r>
        <w:separator/>
      </w:r>
    </w:p>
  </w:endnote>
  <w:endnote w:type="continuationSeparator" w:id="0">
    <w:p w14:paraId="4DA08973" w14:textId="77777777" w:rsidR="00FD6C7A" w:rsidRDefault="00FD6C7A" w:rsidP="00CB0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CDA1F0" w14:textId="77777777" w:rsidR="00FD6C7A" w:rsidRDefault="00FD6C7A" w:rsidP="00CB04AA">
      <w:pPr>
        <w:spacing w:after="0" w:line="240" w:lineRule="auto"/>
      </w:pPr>
      <w:r>
        <w:separator/>
      </w:r>
    </w:p>
  </w:footnote>
  <w:footnote w:type="continuationSeparator" w:id="0">
    <w:p w14:paraId="55CF60D1" w14:textId="77777777" w:rsidR="00FD6C7A" w:rsidRDefault="00FD6C7A" w:rsidP="00CB04A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TA1sTC1MDGxNLZU0lEKTi0uzszPAykwrwUAeYqoJCwAAAA="/>
  </w:docVars>
  <w:rsids>
    <w:rsidRoot w:val="1A37C762"/>
    <w:rsid w:val="00040562"/>
    <w:rsid w:val="0007423E"/>
    <w:rsid w:val="000763B8"/>
    <w:rsid w:val="0008459E"/>
    <w:rsid w:val="00093615"/>
    <w:rsid w:val="00095173"/>
    <w:rsid w:val="0009617B"/>
    <w:rsid w:val="000A25D6"/>
    <w:rsid w:val="000C2C39"/>
    <w:rsid w:val="000C5EA1"/>
    <w:rsid w:val="000E45C3"/>
    <w:rsid w:val="000E674C"/>
    <w:rsid w:val="000F1536"/>
    <w:rsid w:val="000F5E67"/>
    <w:rsid w:val="000F7E69"/>
    <w:rsid w:val="00147F72"/>
    <w:rsid w:val="00161B71"/>
    <w:rsid w:val="00162160"/>
    <w:rsid w:val="00164FD1"/>
    <w:rsid w:val="0016793C"/>
    <w:rsid w:val="00172D39"/>
    <w:rsid w:val="001C7543"/>
    <w:rsid w:val="001F2DD5"/>
    <w:rsid w:val="00206184"/>
    <w:rsid w:val="00290970"/>
    <w:rsid w:val="002A4570"/>
    <w:rsid w:val="002F2399"/>
    <w:rsid w:val="00300A2D"/>
    <w:rsid w:val="00316601"/>
    <w:rsid w:val="00327EC8"/>
    <w:rsid w:val="003651FD"/>
    <w:rsid w:val="00372DA2"/>
    <w:rsid w:val="003A241D"/>
    <w:rsid w:val="003C5C45"/>
    <w:rsid w:val="003C733B"/>
    <w:rsid w:val="003D728B"/>
    <w:rsid w:val="003E3A6F"/>
    <w:rsid w:val="003E7847"/>
    <w:rsid w:val="004024C7"/>
    <w:rsid w:val="00425115"/>
    <w:rsid w:val="0042515F"/>
    <w:rsid w:val="00437EF1"/>
    <w:rsid w:val="0047170B"/>
    <w:rsid w:val="004829C2"/>
    <w:rsid w:val="0048367D"/>
    <w:rsid w:val="00483DBB"/>
    <w:rsid w:val="00491F6E"/>
    <w:rsid w:val="004A3E7C"/>
    <w:rsid w:val="004A5EBA"/>
    <w:rsid w:val="004A742D"/>
    <w:rsid w:val="004F343C"/>
    <w:rsid w:val="00506120"/>
    <w:rsid w:val="0051252C"/>
    <w:rsid w:val="005169A6"/>
    <w:rsid w:val="00530B63"/>
    <w:rsid w:val="0053574C"/>
    <w:rsid w:val="00536634"/>
    <w:rsid w:val="00542D52"/>
    <w:rsid w:val="005706C9"/>
    <w:rsid w:val="005A1CD5"/>
    <w:rsid w:val="005E524E"/>
    <w:rsid w:val="00600AE8"/>
    <w:rsid w:val="0060187D"/>
    <w:rsid w:val="00623587"/>
    <w:rsid w:val="00647084"/>
    <w:rsid w:val="00673C18"/>
    <w:rsid w:val="00681687"/>
    <w:rsid w:val="006914F1"/>
    <w:rsid w:val="00694567"/>
    <w:rsid w:val="006A66EE"/>
    <w:rsid w:val="006B61D9"/>
    <w:rsid w:val="006D2CE0"/>
    <w:rsid w:val="006D526F"/>
    <w:rsid w:val="006D7209"/>
    <w:rsid w:val="00713C51"/>
    <w:rsid w:val="00731431"/>
    <w:rsid w:val="00777CB0"/>
    <w:rsid w:val="00784496"/>
    <w:rsid w:val="00794668"/>
    <w:rsid w:val="007B5ED1"/>
    <w:rsid w:val="008152F6"/>
    <w:rsid w:val="00877EA1"/>
    <w:rsid w:val="008808ED"/>
    <w:rsid w:val="008C50A3"/>
    <w:rsid w:val="008D11DB"/>
    <w:rsid w:val="009001A4"/>
    <w:rsid w:val="00931078"/>
    <w:rsid w:val="00943323"/>
    <w:rsid w:val="00975CB9"/>
    <w:rsid w:val="009774DF"/>
    <w:rsid w:val="00996B9F"/>
    <w:rsid w:val="009A06C7"/>
    <w:rsid w:val="009B5B04"/>
    <w:rsid w:val="009F7F56"/>
    <w:rsid w:val="00A341A4"/>
    <w:rsid w:val="00A36A28"/>
    <w:rsid w:val="00A60B66"/>
    <w:rsid w:val="00A834EC"/>
    <w:rsid w:val="00AB506A"/>
    <w:rsid w:val="00AD0703"/>
    <w:rsid w:val="00AD2603"/>
    <w:rsid w:val="00B13236"/>
    <w:rsid w:val="00B738BA"/>
    <w:rsid w:val="00B93F94"/>
    <w:rsid w:val="00BA058D"/>
    <w:rsid w:val="00C03501"/>
    <w:rsid w:val="00C07D1C"/>
    <w:rsid w:val="00C102B5"/>
    <w:rsid w:val="00C20D98"/>
    <w:rsid w:val="00C21E17"/>
    <w:rsid w:val="00C418CA"/>
    <w:rsid w:val="00C54208"/>
    <w:rsid w:val="00C74AAC"/>
    <w:rsid w:val="00C76CC6"/>
    <w:rsid w:val="00C80B33"/>
    <w:rsid w:val="00C861A8"/>
    <w:rsid w:val="00C878A2"/>
    <w:rsid w:val="00C87E89"/>
    <w:rsid w:val="00CB04AA"/>
    <w:rsid w:val="00CB7500"/>
    <w:rsid w:val="00CF73C5"/>
    <w:rsid w:val="00D35E72"/>
    <w:rsid w:val="00D36378"/>
    <w:rsid w:val="00D4578C"/>
    <w:rsid w:val="00D54D12"/>
    <w:rsid w:val="00D57B64"/>
    <w:rsid w:val="00D80B3F"/>
    <w:rsid w:val="00DB0A45"/>
    <w:rsid w:val="00DD1AC3"/>
    <w:rsid w:val="00DD5409"/>
    <w:rsid w:val="00E0003E"/>
    <w:rsid w:val="00E125E1"/>
    <w:rsid w:val="00E15A0D"/>
    <w:rsid w:val="00E346CC"/>
    <w:rsid w:val="00E434AA"/>
    <w:rsid w:val="00E4529B"/>
    <w:rsid w:val="00E45A4F"/>
    <w:rsid w:val="00E7060D"/>
    <w:rsid w:val="00E801C9"/>
    <w:rsid w:val="00E8175C"/>
    <w:rsid w:val="00E836F0"/>
    <w:rsid w:val="00E93B9C"/>
    <w:rsid w:val="00EC2831"/>
    <w:rsid w:val="00EC6B85"/>
    <w:rsid w:val="00ED0344"/>
    <w:rsid w:val="00ED3F7F"/>
    <w:rsid w:val="00EE102F"/>
    <w:rsid w:val="00EE5746"/>
    <w:rsid w:val="00EF6B02"/>
    <w:rsid w:val="00F02478"/>
    <w:rsid w:val="00F04398"/>
    <w:rsid w:val="00F14439"/>
    <w:rsid w:val="00F15458"/>
    <w:rsid w:val="00F32129"/>
    <w:rsid w:val="00F5540D"/>
    <w:rsid w:val="00F65F76"/>
    <w:rsid w:val="00F66622"/>
    <w:rsid w:val="00F7712C"/>
    <w:rsid w:val="00F81466"/>
    <w:rsid w:val="00FB54E3"/>
    <w:rsid w:val="00FD1FC3"/>
    <w:rsid w:val="00FD6C7A"/>
    <w:rsid w:val="00FE5364"/>
    <w:rsid w:val="00FF7F6F"/>
    <w:rsid w:val="1A37C762"/>
    <w:rsid w:val="6EA272C3"/>
    <w:rsid w:val="74398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37C762"/>
  <w15:chartTrackingRefBased/>
  <w15:docId w15:val="{0C5E9D10-7C00-48E4-9300-5EBFD8EC1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A1C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1C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31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B0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4AA"/>
  </w:style>
  <w:style w:type="paragraph" w:styleId="Footer">
    <w:name w:val="footer"/>
    <w:basedOn w:val="Normal"/>
    <w:link w:val="FooterChar"/>
    <w:uiPriority w:val="99"/>
    <w:unhideWhenUsed/>
    <w:rsid w:val="00CB0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4AA"/>
  </w:style>
  <w:style w:type="character" w:styleId="PlaceholderText">
    <w:name w:val="Placeholder Text"/>
    <w:basedOn w:val="DefaultParagraphFont"/>
    <w:uiPriority w:val="99"/>
    <w:semiHidden/>
    <w:rsid w:val="00ED0344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439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04398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rt Report</vt:lpstr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rt Report</dc:title>
  <dc:subject/>
  <dc:creator>Bryce Bradshaw</dc:creator>
  <cp:keywords/>
  <dc:description/>
  <cp:lastModifiedBy>Bryce Bradshaw</cp:lastModifiedBy>
  <cp:revision>4</cp:revision>
  <cp:lastPrinted>2020-07-23T18:37:00Z</cp:lastPrinted>
  <dcterms:created xsi:type="dcterms:W3CDTF">2021-02-09T15:38:00Z</dcterms:created>
  <dcterms:modified xsi:type="dcterms:W3CDTF">2021-02-10T21:20:00Z</dcterms:modified>
</cp:coreProperties>
</file>